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20.png" ContentType="image/png"/>
  <Override PartName="/word/media/rId37.png" ContentType="image/png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&amp;rat_with_congruence</w:t>
      </w:r>
    </w:p>
    <w:bookmarkStart w:id="32" w:name="exp-2"/>
    <w:p>
      <w:pPr>
        <w:pStyle w:val="Heading1"/>
      </w:pPr>
      <w:r>
        <w:t xml:space="preserve">Exp 2</w:t>
      </w:r>
    </w:p>
    <w:bookmarkStart w:id="23" w:name="accuracy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5.1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3.28 ± 5.36%; but no other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0.91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3.2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7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9 ± 0.8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6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1 ± 1.36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5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3.49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9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12.05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3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6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87 ± 18.13%. Simple main effects analysis showed a significant effect of predictiveness in the group 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45) = 6.53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2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27, but not on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47) = 0.63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85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3.</w:t>
      </w:r>
    </w:p>
    <w:bookmarkEnd w:id="23"/>
    <w:bookmarkStart w:id="27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3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9 ± 3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2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1.54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6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3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1.51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3.0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8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34 ± 5.65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14.02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5.78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88) = 0.0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1 ± 13.39%.</w:t>
      </w:r>
    </w:p>
    <w:bookmarkEnd w:id="27"/>
    <w:bookmarkStart w:id="31" w:name="memory-score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4.2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4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12 ± 1.31%, and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92) = 5.8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9.53 ± 8.6%. There were no other significant effects or interaction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3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4 ± 0.61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1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1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1.21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0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7 ± 3.9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0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7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2.38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92) = 2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2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6 ± 14.61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45) = 8.7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3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47) = 0.39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8.</w:t>
      </w:r>
    </w:p>
    <w:bookmarkEnd w:id="31"/>
    <w:bookmarkEnd w:id="32"/>
    <w:bookmarkStart w:id="45" w:name="exp-3"/>
    <w:p>
      <w:pPr>
        <w:pStyle w:val="Heading1"/>
      </w:pPr>
      <w:r>
        <w:t xml:space="preserve">Exp 3</w:t>
      </w:r>
    </w:p>
    <w:bookmarkStart w:id="36" w:name="accuracy-1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main effect of the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4.1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8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84.03 ± 2.13%,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3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18 ± 22.46%, and the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6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6.21 ± 4.47%. All other effects and interactions were non significant: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1.8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6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4 ± 0.68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.2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7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0.73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5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3 ± 2.19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1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 ± 23.18%. Simple main effects showed an effect in predictiveness in the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58) = 13.45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1599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88, and on the Certain Short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58) = 7.04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08, but not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53) = 0.45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9. Also, the simple main effects for the other significant interaction showed an effect in predictiveness in the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71) = 15.91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0195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85, but not on the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71) = 0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988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03.</w:t>
      </w:r>
    </w:p>
    <w:bookmarkEnd w:id="36"/>
    <w:bookmarkStart w:id="40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60) = 17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5120.66 ± 1.21%. No other effect was significant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0) = 1.5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0.63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.2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7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2 ± 0.73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0) = 2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6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1 ± 3.83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6.0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6.21 ± 4.47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5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3 ± 2.19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1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6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 ± 23.18%. Is worth noting that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 is marginally significant, and that the simple main effects found significant the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in the group Certain Long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13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1347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93, and in the group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9.25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2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38, but not in the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53) = 1.47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69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27.</w:t>
      </w:r>
    </w:p>
    <w:bookmarkEnd w:id="40"/>
    <w:bookmarkStart w:id="44" w:name="memory-score-1"/>
    <w:p>
      <w:pPr>
        <w:pStyle w:val="Heading2"/>
      </w:pPr>
      <w:r>
        <w:t xml:space="preserve">Memory sco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cc-rat_with_congruence_no_exc_files/figure-docx/unnamed-chunk-2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25.7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267452.7 ± 1.52%, as well as a significant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4.7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5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2.68 ± 2.12% and a significant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4.1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05 ± 4.19%. No other main effects or interactions were significant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1.6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9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8 ± 0.54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169) = 1.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9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3 ± 2.01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9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3 ± 2.02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169) = 0.0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1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06 ± 6.34%. Simple main effect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19.84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01164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255, and on Certain Short,</w:t>
      </w:r>
      <w:r>
        <w:t xml:space="preserve"> </w:t>
      </w:r>
      <w:r>
        <w:rPr>
          <w:iCs/>
          <w:i/>
        </w:rPr>
        <w:t xml:space="preserve">F</w:t>
      </w:r>
      <w:r>
        <w:t xml:space="preserve">(1, 58) = 11.42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65, but not o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(1, 53) = 0.90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17. Also, there was a significant effect of predictiveness on both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171) = 22.9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0007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118, and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(1, 171) = 7.10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16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0.04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&amp;rat_with_congruence</dc:title>
  <dc:creator/>
  <cp:keywords/>
  <dcterms:created xsi:type="dcterms:W3CDTF">2024-10-25T10:02:45Z</dcterms:created>
  <dcterms:modified xsi:type="dcterms:W3CDTF">2024-10-25T1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